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gridSpan w:val="2"/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HR (95% CI)</w:t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  <w:tblHeader/>
        </w:trPr>
        <w:tc>
          <w:tcPr>
            <w:tcBorders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C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RWE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tatistical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significanc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Estimate</w:t>
            </w:r>
          </w:p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preserve">agreement</w:t>
            </w:r>
          </w:p>
        </w:tc>
        <w:tc>
          <w:tcPr>
            <w:tcBorders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SMD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5 (0.61 - 0.9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0 (0.51 - 1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2 (0.51 - 0.7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5 (0.55 - 0.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006400"/>
              </w:rPr>
              <w:t xml:space="default">Yes (-0.4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1 (0.67 - 0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 (0.41 - 0.6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006400"/>
              </w:rPr>
              <w:t xml:space="default">Y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 2.9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al 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0 (0.81 - 0.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20 (1.09 - 1.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8B000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color w:val="8B0000"/>
              </w:rPr>
              <w:t xml:space="default">No (-3.92)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rFonts w:ascii="Calibri" w:hAnsi="Calibri"/>
                <w:sz w:val="20"/>
              </w:rPr>
              <w:t xml:space="default">Abbreviations: CI = Confidence interval, HR = Hazard ratio, RCT = Randomized controlled trial, RWE = Real-world evidence, SMD = standardized mean difference (based on log hazard ratios)</w:t>
            </w:r>
          </w:p>
        </w:tc>
      </w:tr>
    </w:tbl>
    <w:p>
      <w:pPr>
        <w:pStyle w:val="FirstParagraph"/>
      </w:pP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2T19:13:48Z</dcterms:created>
  <dcterms:modified xsi:type="dcterms:W3CDTF">2025-10-22T19:13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